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bookmarkStart w:id="0" w:name="_GoBack"/>
      <w:bookmarkEnd w:id="0"/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5EEDB316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214B1C46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D411C">
        <w:rPr>
          <w:rFonts w:ascii="Arial" w:hAnsi="Arial" w:cs="Arial"/>
          <w:highlight w:val="yellow"/>
        </w:rPr>
        <w:t xml:space="preserve"> or </w:t>
      </w:r>
      <w:r w:rsidR="00547DED">
        <w:rPr>
          <w:rFonts w:ascii="Arial" w:hAnsi="Arial" w:cs="Arial"/>
          <w:highlight w:val="yellow"/>
        </w:rPr>
        <w:t>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10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55215D1A" w:rsidR="00D8224D" w:rsidRPr="00C774B4" w:rsidRDefault="00D8224D" w:rsidP="00D8224D">
      <w:pPr>
        <w:rPr>
          <w:rFonts w:ascii="Arial" w:hAnsi="Arial" w:cs="Arial"/>
          <w:highlight w:val="yellow"/>
        </w:rPr>
      </w:pPr>
      <w:r w:rsidRPr="00C774B4">
        <w:rPr>
          <w:rFonts w:ascii="Arial" w:hAnsi="Arial" w:cs="Arial"/>
          <w:highlight w:val="yellow"/>
        </w:rPr>
        <w:t xml:space="preserve">(3) Download a </w:t>
      </w:r>
      <w:r w:rsidR="00323164" w:rsidRPr="00C774B4">
        <w:rPr>
          <w:rFonts w:ascii="Arial" w:hAnsi="Arial" w:cs="Arial"/>
          <w:i/>
          <w:iCs/>
          <w:highlight w:val="yellow"/>
        </w:rPr>
        <w:t xml:space="preserve">Gale </w:t>
      </w:r>
      <w:r w:rsidR="00350C29" w:rsidRPr="00C774B4">
        <w:rPr>
          <w:rFonts w:ascii="Arial" w:hAnsi="Arial" w:cs="Arial"/>
          <w:i/>
          <w:iCs/>
          <w:highlight w:val="yellow"/>
        </w:rPr>
        <w:t>Business: Plan Builder</w:t>
      </w:r>
      <w:r w:rsidR="00651913" w:rsidRPr="00C774B4">
        <w:rPr>
          <w:rFonts w:ascii="Arial" w:hAnsi="Arial" w:cs="Arial"/>
          <w:highlight w:val="yellow"/>
        </w:rPr>
        <w:t xml:space="preserve"> </w:t>
      </w:r>
      <w:r w:rsidRPr="00C774B4">
        <w:rPr>
          <w:rFonts w:ascii="Arial" w:hAnsi="Arial" w:cs="Arial"/>
          <w:highlight w:val="yellow"/>
        </w:rPr>
        <w:t>Facebook</w:t>
      </w:r>
      <w:r w:rsidR="0045701F" w:rsidRPr="00C774B4">
        <w:rPr>
          <w:rFonts w:ascii="Arial" w:hAnsi="Arial" w:cs="Arial"/>
          <w:highlight w:val="yellow"/>
        </w:rPr>
        <w:t xml:space="preserve">, </w:t>
      </w:r>
      <w:r w:rsidR="00375E0A" w:rsidRPr="00C774B4">
        <w:rPr>
          <w:rFonts w:ascii="Arial" w:hAnsi="Arial" w:cs="Arial"/>
          <w:highlight w:val="yellow"/>
        </w:rPr>
        <w:t>Twitter</w:t>
      </w:r>
      <w:r w:rsidR="0045701F" w:rsidRPr="00C774B4">
        <w:rPr>
          <w:rFonts w:ascii="Arial" w:hAnsi="Arial" w:cs="Arial"/>
          <w:highlight w:val="yellow"/>
        </w:rPr>
        <w:t>,</w:t>
      </w:r>
      <w:r w:rsidR="00375E0A" w:rsidRPr="00C774B4">
        <w:rPr>
          <w:rFonts w:ascii="Arial" w:hAnsi="Arial" w:cs="Arial"/>
          <w:highlight w:val="yellow"/>
        </w:rPr>
        <w:t xml:space="preserve"> </w:t>
      </w:r>
      <w:r w:rsidR="00611C5A" w:rsidRPr="00C774B4">
        <w:rPr>
          <w:rFonts w:ascii="Arial" w:hAnsi="Arial" w:cs="Arial"/>
          <w:highlight w:val="yellow"/>
        </w:rPr>
        <w:t xml:space="preserve">Instagram, </w:t>
      </w:r>
      <w:r w:rsidR="00375E0A" w:rsidRPr="00C774B4">
        <w:rPr>
          <w:rFonts w:ascii="Arial" w:hAnsi="Arial" w:cs="Arial"/>
          <w:highlight w:val="yellow"/>
        </w:rPr>
        <w:t>or LinkedI</w:t>
      </w:r>
      <w:r w:rsidR="005D6F5B" w:rsidRPr="00C774B4">
        <w:rPr>
          <w:rFonts w:ascii="Arial" w:hAnsi="Arial" w:cs="Arial"/>
          <w:highlight w:val="yellow"/>
        </w:rPr>
        <w:t>n</w:t>
      </w:r>
      <w:r w:rsidRPr="00C774B4">
        <w:rPr>
          <w:rFonts w:ascii="Arial" w:hAnsi="Arial" w:cs="Arial"/>
          <w:highlight w:val="yellow"/>
        </w:rPr>
        <w:t xml:space="preserve"> social media image to include with </w:t>
      </w:r>
      <w:r w:rsidR="00EC595C" w:rsidRPr="00C774B4">
        <w:rPr>
          <w:rFonts w:ascii="Arial" w:hAnsi="Arial" w:cs="Arial"/>
          <w:highlight w:val="yellow"/>
        </w:rPr>
        <w:t>the corresponding post</w:t>
      </w:r>
      <w:r w:rsidRPr="00C774B4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C0169AB" w:rsidR="00D8224D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p w14:paraId="7D3F7EBD" w14:textId="77777777" w:rsidR="00DE5356" w:rsidRPr="00651913" w:rsidRDefault="00DE5356" w:rsidP="00D8224D">
      <w:pPr>
        <w:rPr>
          <w:rFonts w:ascii="Arial" w:hAnsi="Arial" w:cs="Arial"/>
          <w:highlight w:val="yellow"/>
        </w:rPr>
      </w:pP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61"/>
        <w:gridCol w:w="6913"/>
        <w:gridCol w:w="1261"/>
      </w:tblGrid>
      <w:tr w:rsidR="0038219D" w:rsidRPr="00651913" w14:paraId="4043CC62" w14:textId="77777777" w:rsidTr="008E4BC0">
        <w:tc>
          <w:tcPr>
            <w:tcW w:w="461" w:type="dxa"/>
            <w:shd w:val="clear" w:color="auto" w:fill="9CC2E5" w:themeFill="accent1" w:themeFillTint="99"/>
          </w:tcPr>
          <w:p w14:paraId="39DB2CDA" w14:textId="77777777" w:rsidR="0038219D" w:rsidRPr="00651913" w:rsidRDefault="0038219D" w:rsidP="00535412">
            <w:pPr>
              <w:rPr>
                <w:rFonts w:ascii="Arial" w:hAnsi="Arial" w:cs="Arial"/>
              </w:rPr>
            </w:pPr>
          </w:p>
        </w:tc>
        <w:tc>
          <w:tcPr>
            <w:tcW w:w="6913" w:type="dxa"/>
            <w:shd w:val="clear" w:color="auto" w:fill="9CC2E5" w:themeFill="accent1" w:themeFillTint="99"/>
          </w:tcPr>
          <w:p w14:paraId="28548A54" w14:textId="15CA0B51" w:rsidR="0038219D" w:rsidRPr="0096473B" w:rsidRDefault="0038219D" w:rsidP="00535412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OST COPY/TEXT </w:t>
            </w:r>
            <w:r w:rsidRPr="0038219D">
              <w:rPr>
                <w:rFonts w:ascii="Arial" w:hAnsi="Arial" w:cs="Arial"/>
              </w:rPr>
              <w:t>FOR FACEBOOK, TWITTER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4E4B77E8" w14:textId="77777777" w:rsidR="0038219D" w:rsidRPr="00651913" w:rsidRDefault="0038219D" w:rsidP="005E0F4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38219D" w:rsidRPr="00651913" w14:paraId="47AC5CF7" w14:textId="77777777" w:rsidTr="0038219D">
        <w:tc>
          <w:tcPr>
            <w:tcW w:w="461" w:type="dxa"/>
            <w:shd w:val="clear" w:color="auto" w:fill="auto"/>
          </w:tcPr>
          <w:p w14:paraId="736132C7" w14:textId="761E200C" w:rsidR="0038219D" w:rsidRPr="0038219D" w:rsidRDefault="0038219D" w:rsidP="005354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913" w:type="dxa"/>
            <w:shd w:val="clear" w:color="auto" w:fill="auto"/>
          </w:tcPr>
          <w:p w14:paraId="6897B2F2" w14:textId="3294A01F" w:rsidR="0038219D" w:rsidRDefault="0038219D" w:rsidP="0053541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Whether you’re a startup or a seasoned business owner, 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Gale Business: Plan Builder</w:t>
            </w:r>
            <w:r>
              <w:rPr>
                <w:rFonts w:ascii="Arial" w:hAnsi="Arial" w:cs="Arial"/>
                <w:color w:val="000000" w:themeColor="text1"/>
              </w:rPr>
              <w:t xml:space="preserve"> offers step-by-step planning support. Access it now at &lt;</w:t>
            </w:r>
            <w:r>
              <w:rPr>
                <w:rFonts w:ascii="Arial" w:hAnsi="Arial" w:cs="Arial"/>
                <w:color w:val="000000" w:themeColor="text1"/>
                <w:highlight w:val="yellow"/>
              </w:rPr>
              <w:t>link to your library’s access</w:t>
            </w:r>
            <w:r>
              <w:rPr>
                <w:rFonts w:ascii="Arial" w:hAnsi="Arial" w:cs="Arial"/>
                <w:color w:val="000000" w:themeColor="text1"/>
              </w:rPr>
              <w:t>&gt;</w:t>
            </w:r>
          </w:p>
          <w:p w14:paraId="72E5EDCE" w14:textId="51DEBA23" w:rsidR="0038219D" w:rsidRPr="0038219D" w:rsidRDefault="0038219D" w:rsidP="00535412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  <w:shd w:val="clear" w:color="auto" w:fill="auto"/>
          </w:tcPr>
          <w:p w14:paraId="03CECAA2" w14:textId="77777777" w:rsidR="0038219D" w:rsidRDefault="00DE5356" w:rsidP="005E0F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79E0FF3A" w14:textId="498C8639" w:rsidR="00DE5356" w:rsidRPr="0038219D" w:rsidRDefault="00DE5356" w:rsidP="005E0F4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5</w:t>
            </w:r>
          </w:p>
        </w:tc>
      </w:tr>
      <w:tr w:rsidR="0038219D" w:rsidRPr="00651913" w14:paraId="7596FF45" w14:textId="77777777" w:rsidTr="0038219D">
        <w:tc>
          <w:tcPr>
            <w:tcW w:w="461" w:type="dxa"/>
            <w:shd w:val="clear" w:color="auto" w:fill="auto"/>
          </w:tcPr>
          <w:p w14:paraId="3E3D57F6" w14:textId="3CCBF912" w:rsidR="0038219D" w:rsidRDefault="0038219D" w:rsidP="005354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913" w:type="dxa"/>
            <w:shd w:val="clear" w:color="auto" w:fill="auto"/>
          </w:tcPr>
          <w:p w14:paraId="477E430A" w14:textId="77777777" w:rsidR="0038219D" w:rsidRDefault="0038219D" w:rsidP="0038219D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</w:rPr>
              <w:t>Gale Business: Plan Builder</w:t>
            </w:r>
            <w:r>
              <w:rPr>
                <w:rFonts w:ascii="Arial" w:hAnsi="Arial" w:cs="Arial"/>
                <w:color w:val="000000" w:themeColor="text1"/>
              </w:rPr>
              <w:t xml:space="preserve"> walks you through five essential stages of business planning. Access now! &lt;</w:t>
            </w:r>
            <w:r>
              <w:rPr>
                <w:rFonts w:ascii="Arial" w:hAnsi="Arial" w:cs="Arial"/>
                <w:color w:val="000000" w:themeColor="text1"/>
                <w:highlight w:val="yellow"/>
              </w:rPr>
              <w:t>link to your library’s access</w:t>
            </w:r>
            <w:r>
              <w:rPr>
                <w:rFonts w:ascii="Arial" w:hAnsi="Arial" w:cs="Arial"/>
                <w:color w:val="000000" w:themeColor="text1"/>
              </w:rPr>
              <w:t>&gt;</w:t>
            </w:r>
          </w:p>
          <w:p w14:paraId="52645BF2" w14:textId="202BB2FC" w:rsidR="0038219D" w:rsidRPr="0038219D" w:rsidRDefault="0038219D" w:rsidP="0038219D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  <w:shd w:val="clear" w:color="auto" w:fill="auto"/>
          </w:tcPr>
          <w:p w14:paraId="0AD0E40B" w14:textId="77777777" w:rsidR="00DE5356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6F283C1C" w14:textId="0AC92FF3" w:rsidR="0038219D" w:rsidRPr="0038219D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5</w:t>
            </w:r>
          </w:p>
        </w:tc>
      </w:tr>
      <w:tr w:rsidR="0038219D" w:rsidRPr="00651913" w14:paraId="0005EF8E" w14:textId="77777777" w:rsidTr="0038219D">
        <w:tc>
          <w:tcPr>
            <w:tcW w:w="461" w:type="dxa"/>
            <w:shd w:val="clear" w:color="auto" w:fill="auto"/>
          </w:tcPr>
          <w:p w14:paraId="01732556" w14:textId="57D83FAB" w:rsidR="0038219D" w:rsidRPr="0038219D" w:rsidRDefault="0038219D" w:rsidP="005354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13" w:type="dxa"/>
            <w:shd w:val="clear" w:color="auto" w:fill="auto"/>
          </w:tcPr>
          <w:p w14:paraId="61DAC104" w14:textId="77777777" w:rsidR="0038219D" w:rsidRDefault="0038219D" w:rsidP="0053541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o you think business planning is complicated?</w:t>
            </w:r>
            <w:r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Let 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Gale Business: Plan Builder</w:t>
            </w:r>
            <w:r>
              <w:rPr>
                <w:rFonts w:ascii="Arial" w:hAnsi="Arial" w:cs="Arial"/>
                <w:color w:val="000000" w:themeColor="text1"/>
              </w:rPr>
              <w:t xml:space="preserve"> walk you through each step in the business development life cycle. Access at &lt;</w:t>
            </w:r>
            <w:r>
              <w:rPr>
                <w:rFonts w:ascii="Arial" w:hAnsi="Arial" w:cs="Arial"/>
                <w:color w:val="000000" w:themeColor="text1"/>
                <w:highlight w:val="yellow"/>
              </w:rPr>
              <w:t>link to your library’s access</w:t>
            </w:r>
            <w:r>
              <w:rPr>
                <w:rFonts w:ascii="Arial" w:hAnsi="Arial" w:cs="Arial"/>
                <w:color w:val="000000" w:themeColor="text1"/>
              </w:rPr>
              <w:t>&gt;</w:t>
            </w:r>
          </w:p>
          <w:p w14:paraId="396BFCEE" w14:textId="5AE36D08" w:rsidR="0038219D" w:rsidRPr="0038219D" w:rsidRDefault="0038219D" w:rsidP="00535412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  <w:shd w:val="clear" w:color="auto" w:fill="auto"/>
          </w:tcPr>
          <w:p w14:paraId="6341285C" w14:textId="77777777" w:rsidR="00DE5356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7ED30223" w14:textId="55B63C45" w:rsidR="0038219D" w:rsidRPr="0038219D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5</w:t>
            </w:r>
          </w:p>
        </w:tc>
      </w:tr>
      <w:tr w:rsidR="0038219D" w:rsidRPr="00651913" w14:paraId="5F4B1B02" w14:textId="77777777" w:rsidTr="0038219D">
        <w:tc>
          <w:tcPr>
            <w:tcW w:w="461" w:type="dxa"/>
            <w:shd w:val="clear" w:color="auto" w:fill="auto"/>
          </w:tcPr>
          <w:p w14:paraId="62C76B2B" w14:textId="50F1FE12" w:rsidR="0038219D" w:rsidRPr="0038219D" w:rsidRDefault="0038219D" w:rsidP="005354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13" w:type="dxa"/>
            <w:shd w:val="clear" w:color="auto" w:fill="auto"/>
          </w:tcPr>
          <w:p w14:paraId="0EFB5473" w14:textId="77777777" w:rsidR="0038219D" w:rsidRDefault="0038219D" w:rsidP="0053541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333333"/>
              </w:rPr>
              <w:t xml:space="preserve">Need help creating a business plan? You’ve got it! 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Gale Business: Plan Builder</w:t>
            </w:r>
            <w:r>
              <w:rPr>
                <w:rFonts w:ascii="Arial" w:hAnsi="Arial" w:cs="Arial"/>
                <w:color w:val="000000" w:themeColor="text1"/>
              </w:rPr>
              <w:t xml:space="preserve"> offers tools and step-by-step guidance</w:t>
            </w:r>
            <w:r>
              <w:rPr>
                <w:rFonts w:ascii="Arial" w:hAnsi="Arial" w:cs="Arial"/>
                <w:color w:val="333333"/>
              </w:rPr>
              <w:t xml:space="preserve">. </w:t>
            </w:r>
            <w:r>
              <w:rPr>
                <w:rFonts w:ascii="Arial" w:hAnsi="Arial" w:cs="Arial"/>
                <w:color w:val="000000" w:themeColor="text1"/>
              </w:rPr>
              <w:t>Access it now at &lt;</w:t>
            </w:r>
            <w:r>
              <w:rPr>
                <w:rFonts w:ascii="Arial" w:hAnsi="Arial" w:cs="Arial"/>
                <w:color w:val="000000" w:themeColor="text1"/>
                <w:highlight w:val="yellow"/>
              </w:rPr>
              <w:t>link to your library’s access</w:t>
            </w:r>
            <w:r>
              <w:rPr>
                <w:rFonts w:ascii="Arial" w:hAnsi="Arial" w:cs="Arial"/>
                <w:color w:val="000000" w:themeColor="text1"/>
              </w:rPr>
              <w:t>&gt;</w:t>
            </w:r>
          </w:p>
          <w:p w14:paraId="17674D14" w14:textId="68909D9C" w:rsidR="0038219D" w:rsidRPr="0038219D" w:rsidRDefault="0038219D" w:rsidP="00535412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  <w:shd w:val="clear" w:color="auto" w:fill="auto"/>
          </w:tcPr>
          <w:p w14:paraId="4B32FDA8" w14:textId="77777777" w:rsidR="00DE5356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7104C6CA" w14:textId="7E39E0A8" w:rsidR="0038219D" w:rsidRPr="0038219D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5</w:t>
            </w:r>
          </w:p>
        </w:tc>
      </w:tr>
      <w:tr w:rsidR="0038219D" w:rsidRPr="00651913" w14:paraId="2A3A1C12" w14:textId="77777777" w:rsidTr="0038219D">
        <w:tc>
          <w:tcPr>
            <w:tcW w:w="461" w:type="dxa"/>
            <w:shd w:val="clear" w:color="auto" w:fill="auto"/>
          </w:tcPr>
          <w:p w14:paraId="0BDB9F4D" w14:textId="76A269D2" w:rsidR="0038219D" w:rsidRPr="0038219D" w:rsidRDefault="0038219D" w:rsidP="005354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13" w:type="dxa"/>
            <w:shd w:val="clear" w:color="auto" w:fill="auto"/>
          </w:tcPr>
          <w:p w14:paraId="6222B542" w14:textId="77777777" w:rsidR="0038219D" w:rsidRDefault="0038219D" w:rsidP="0053541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Embrace your entrepreneurial spirit. </w:t>
            </w:r>
            <w:r>
              <w:rPr>
                <w:rFonts w:ascii="Arial" w:hAnsi="Arial" w:cs="Arial"/>
                <w:i/>
                <w:iCs/>
              </w:rPr>
              <w:t>Gale Business: Plan Builder</w:t>
            </w:r>
            <w:r>
              <w:rPr>
                <w:rFonts w:ascii="Arial" w:hAnsi="Arial" w:cs="Arial"/>
              </w:rPr>
              <w:t xml:space="preserve"> can show you how to get started</w:t>
            </w:r>
            <w:r>
              <w:rPr>
                <w:rFonts w:ascii="Arial" w:hAnsi="Arial" w:cs="Arial"/>
                <w:color w:val="000000" w:themeColor="text1"/>
              </w:rPr>
              <w:t>. Access this planning tool now at &lt;</w:t>
            </w:r>
            <w:r>
              <w:rPr>
                <w:rFonts w:ascii="Arial" w:hAnsi="Arial" w:cs="Arial"/>
                <w:color w:val="000000" w:themeColor="text1"/>
                <w:highlight w:val="yellow"/>
              </w:rPr>
              <w:t>link to your library’s access</w:t>
            </w:r>
            <w:r>
              <w:rPr>
                <w:rFonts w:ascii="Arial" w:hAnsi="Arial" w:cs="Arial"/>
                <w:color w:val="000000" w:themeColor="text1"/>
              </w:rPr>
              <w:t>&gt;</w:t>
            </w:r>
          </w:p>
          <w:p w14:paraId="037B13B6" w14:textId="5D92C1D3" w:rsidR="0038219D" w:rsidRPr="0038219D" w:rsidRDefault="0038219D" w:rsidP="00535412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  <w:shd w:val="clear" w:color="auto" w:fill="auto"/>
          </w:tcPr>
          <w:p w14:paraId="0D6C89F1" w14:textId="77777777" w:rsidR="00DE5356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4</w:t>
            </w:r>
          </w:p>
          <w:p w14:paraId="23AFCC37" w14:textId="17F48E3D" w:rsidR="0038219D" w:rsidRPr="0038219D" w:rsidRDefault="00DE5356" w:rsidP="00DE535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5</w:t>
            </w:r>
          </w:p>
        </w:tc>
      </w:tr>
      <w:tr w:rsidR="00651913" w:rsidRPr="00651913" w14:paraId="257AE098" w14:textId="77777777" w:rsidTr="008E4BC0">
        <w:tc>
          <w:tcPr>
            <w:tcW w:w="461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13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8E4BC0">
        <w:tc>
          <w:tcPr>
            <w:tcW w:w="461" w:type="dxa"/>
          </w:tcPr>
          <w:p w14:paraId="78C795D9" w14:textId="3E565134" w:rsidR="00651913" w:rsidRPr="008E4BC0" w:rsidRDefault="00651913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1</w:t>
            </w:r>
          </w:p>
        </w:tc>
        <w:tc>
          <w:tcPr>
            <w:tcW w:w="6913" w:type="dxa"/>
          </w:tcPr>
          <w:p w14:paraId="559D7663" w14:textId="3DE0E835" w:rsidR="008E4BC0" w:rsidRPr="008E4BC0" w:rsidRDefault="008E4BC0" w:rsidP="008E4BC0">
            <w:pPr>
              <w:rPr>
                <w:rFonts w:ascii="Arial" w:hAnsi="Arial" w:cs="Arial"/>
                <w:color w:val="000000" w:themeColor="text1"/>
              </w:rPr>
            </w:pPr>
            <w:r w:rsidRPr="00C774B4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Improve your chance of success! </w:t>
            </w:r>
            <w:r w:rsidRPr="00C774B4">
              <w:rPr>
                <w:rFonts w:ascii="Arial" w:hAnsi="Arial" w:cs="Arial"/>
                <w:i/>
                <w:iCs/>
                <w:color w:val="000000" w:themeColor="text1"/>
                <w:shd w:val="clear" w:color="auto" w:fill="FFFFFF"/>
              </w:rPr>
              <w:t>Gale Business: Plan Builder</w:t>
            </w:r>
            <w:r w:rsidRPr="00C774B4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helps you collaborate with a local business mentor.</w:t>
            </w:r>
            <w:r w:rsidRPr="008E4BC0">
              <w:rPr>
                <w:rFonts w:ascii="Arial" w:hAnsi="Arial" w:cs="Arial"/>
                <w:color w:val="000000" w:themeColor="text1"/>
                <w:sz w:val="23"/>
                <w:szCs w:val="23"/>
                <w:shd w:val="clear" w:color="auto" w:fill="FFFFFF"/>
              </w:rPr>
              <w:t xml:space="preserve"> </w:t>
            </w:r>
            <w:r w:rsidRPr="008E4BC0">
              <w:rPr>
                <w:rFonts w:ascii="Arial" w:hAnsi="Arial" w:cs="Arial"/>
                <w:color w:val="000000" w:themeColor="text1"/>
                <w:highlight w:val="yellow"/>
              </w:rPr>
              <w:t>&lt;link to your library’s access&gt;</w:t>
            </w:r>
          </w:p>
          <w:p w14:paraId="16636980" w14:textId="2836D49C" w:rsidR="00651913" w:rsidRPr="008E4BC0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0AC55F43" w14:textId="77777777" w:rsidR="00987F12" w:rsidRDefault="0036261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586BF9A" w14:textId="13697A19" w:rsidR="00362619" w:rsidRPr="00651913" w:rsidRDefault="0036261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19C7FEA4" w14:textId="77777777" w:rsidTr="008E4BC0">
        <w:tc>
          <w:tcPr>
            <w:tcW w:w="461" w:type="dxa"/>
          </w:tcPr>
          <w:p w14:paraId="6FA32AB8" w14:textId="1C3FA85C" w:rsidR="00651913" w:rsidRPr="008E4BC0" w:rsidRDefault="00651913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2</w:t>
            </w:r>
          </w:p>
        </w:tc>
        <w:tc>
          <w:tcPr>
            <w:tcW w:w="6913" w:type="dxa"/>
          </w:tcPr>
          <w:p w14:paraId="1DE3C718" w14:textId="261CE744" w:rsidR="008E4BC0" w:rsidRPr="008E4BC0" w:rsidRDefault="008E4BC0" w:rsidP="008E4BC0">
            <w:pPr>
              <w:rPr>
                <w:rFonts w:ascii="Arial" w:hAnsi="Arial" w:cs="Arial"/>
              </w:rPr>
            </w:pP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Pr="008E4BC0">
              <w:rPr>
                <w:rFonts w:ascii="Arial" w:hAnsi="Arial" w:cs="Arial"/>
              </w:rPr>
              <w:t xml:space="preserve">helps entrepreneurs learn if they’re ready to start their dream business. </w:t>
            </w:r>
            <w:r w:rsidRPr="008E4BC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1AAC04A" w14:textId="3556D8BC" w:rsidR="00651913" w:rsidRPr="008E4BC0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64A59994" w14:textId="77777777" w:rsidR="00504BC1" w:rsidRDefault="00362619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C0B8FA7" w14:textId="77777777" w:rsidR="00362619" w:rsidRDefault="00362619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4F5A2B0A" w14:textId="77777777" w:rsidR="00362619" w:rsidRDefault="00362619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22A1AFFB" w14:textId="7E384273" w:rsidR="00362619" w:rsidRPr="00651913" w:rsidRDefault="00362619" w:rsidP="00C97B73">
            <w:pPr>
              <w:rPr>
                <w:rFonts w:ascii="Arial" w:hAnsi="Arial" w:cs="Arial"/>
              </w:rPr>
            </w:pPr>
          </w:p>
        </w:tc>
      </w:tr>
      <w:tr w:rsidR="00651913" w:rsidRPr="00651913" w14:paraId="5D45F9C1" w14:textId="77777777" w:rsidTr="008E4BC0">
        <w:tc>
          <w:tcPr>
            <w:tcW w:w="461" w:type="dxa"/>
          </w:tcPr>
          <w:p w14:paraId="4E1C710A" w14:textId="41B76C99" w:rsidR="00651913" w:rsidRPr="008E4BC0" w:rsidRDefault="00651913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lastRenderedPageBreak/>
              <w:t>3</w:t>
            </w:r>
          </w:p>
        </w:tc>
        <w:tc>
          <w:tcPr>
            <w:tcW w:w="6913" w:type="dxa"/>
          </w:tcPr>
          <w:p w14:paraId="3D7C5579" w14:textId="00BC67B8" w:rsidR="008E4BC0" w:rsidRPr="008E4BC0" w:rsidRDefault="008E4BC0" w:rsidP="008E4BC0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Like a crystal ball. See when your new business will break even and become profitable</w:t>
            </w:r>
            <w:r w:rsidR="00D51144">
              <w:rPr>
                <w:rFonts w:ascii="Arial" w:hAnsi="Arial" w:cs="Arial"/>
              </w:rPr>
              <w:t>,</w:t>
            </w:r>
            <w:r w:rsidRPr="008E4BC0">
              <w:rPr>
                <w:rFonts w:ascii="Arial" w:hAnsi="Arial" w:cs="Arial"/>
              </w:rPr>
              <w:t xml:space="preserve"> with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</w:rPr>
              <w:t>.</w:t>
            </w:r>
            <w:r w:rsidRPr="008E4BC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8E4BC0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6BCF7817" w14:textId="77777777" w:rsidR="00651913" w:rsidRDefault="00362619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258DAD7" w14:textId="77777777" w:rsidR="00362619" w:rsidRDefault="00362619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  <w:p w14:paraId="34A5F21C" w14:textId="6AAF4E39" w:rsidR="00362619" w:rsidRPr="00651913" w:rsidRDefault="00362619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60B7EBAD" w14:textId="77777777" w:rsidTr="008E4BC0">
        <w:tc>
          <w:tcPr>
            <w:tcW w:w="461" w:type="dxa"/>
          </w:tcPr>
          <w:p w14:paraId="28808BA2" w14:textId="5D270643" w:rsidR="00651913" w:rsidRPr="008E4BC0" w:rsidRDefault="00651913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4</w:t>
            </w:r>
          </w:p>
        </w:tc>
        <w:tc>
          <w:tcPr>
            <w:tcW w:w="6913" w:type="dxa"/>
          </w:tcPr>
          <w:p w14:paraId="4261A788" w14:textId="5482D020" w:rsidR="008E4BC0" w:rsidRPr="008E4BC0" w:rsidRDefault="008E4BC0" w:rsidP="008E4BC0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 xml:space="preserve">Create your business plan. Exec summary, lean &amp; full biz plans, </w:t>
            </w:r>
            <w:r w:rsidR="00BD5841">
              <w:rPr>
                <w:rFonts w:ascii="Arial" w:hAnsi="Arial" w:cs="Arial"/>
              </w:rPr>
              <w:t>and</w:t>
            </w:r>
            <w:r w:rsidR="00BD5841" w:rsidRPr="008E4BC0">
              <w:rPr>
                <w:rFonts w:ascii="Arial" w:hAnsi="Arial" w:cs="Arial"/>
              </w:rPr>
              <w:t xml:space="preserve"> </w:t>
            </w:r>
            <w:r w:rsidRPr="008E4BC0">
              <w:rPr>
                <w:rFonts w:ascii="Arial" w:hAnsi="Arial" w:cs="Arial"/>
              </w:rPr>
              <w:t>strategic marketing plan</w:t>
            </w:r>
            <w:r w:rsidR="00AD066C">
              <w:rPr>
                <w:rFonts w:ascii="Arial" w:hAnsi="Arial" w:cs="Arial"/>
              </w:rPr>
              <w:t>s</w:t>
            </w:r>
            <w:r w:rsidRPr="008E4BC0">
              <w:rPr>
                <w:rFonts w:ascii="Arial" w:hAnsi="Arial" w:cs="Arial"/>
              </w:rPr>
              <w:t xml:space="preserve">.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</w:rPr>
              <w:t>.</w:t>
            </w:r>
            <w:r w:rsidRPr="008E4BC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6798637" w14:textId="667AF809" w:rsidR="00651913" w:rsidRPr="008E4BC0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1" w:type="dxa"/>
          </w:tcPr>
          <w:p w14:paraId="6AD3CAE0" w14:textId="77777777" w:rsidR="007A2A4D" w:rsidRDefault="00362619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938D5BA" w14:textId="77777777" w:rsidR="00362619" w:rsidRDefault="00362619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4D81D1D" w14:textId="338427D0" w:rsidR="00362619" w:rsidRPr="00651913" w:rsidRDefault="00362619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28A0E001" w14:textId="77777777" w:rsidTr="008E4BC0">
        <w:tc>
          <w:tcPr>
            <w:tcW w:w="461" w:type="dxa"/>
          </w:tcPr>
          <w:p w14:paraId="0AD93C05" w14:textId="44CCE634" w:rsidR="00651913" w:rsidRPr="008E4BC0" w:rsidRDefault="00651913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5</w:t>
            </w:r>
          </w:p>
        </w:tc>
        <w:tc>
          <w:tcPr>
            <w:tcW w:w="6913" w:type="dxa"/>
          </w:tcPr>
          <w:p w14:paraId="77DEBBAD" w14:textId="41A9113B" w:rsidR="008E4BC0" w:rsidRPr="008E4BC0" w:rsidRDefault="008E4BC0" w:rsidP="008E4BC0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Develop a business plan that will wow investors &amp; lenders</w:t>
            </w:r>
            <w:r w:rsidR="00AD066C">
              <w:rPr>
                <w:rFonts w:ascii="Arial" w:hAnsi="Arial" w:cs="Arial"/>
              </w:rPr>
              <w:t>,</w:t>
            </w:r>
            <w:r w:rsidRPr="008E4BC0">
              <w:rPr>
                <w:rFonts w:ascii="Arial" w:hAnsi="Arial" w:cs="Arial"/>
              </w:rPr>
              <w:t xml:space="preserve"> with do-it-yourself tools in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  <w:highlight w:val="yellow"/>
              </w:rPr>
              <w:t>. &lt;link to your library’s access&gt;</w:t>
            </w:r>
          </w:p>
          <w:p w14:paraId="176D577B" w14:textId="1E371354" w:rsidR="00651913" w:rsidRPr="008E4BC0" w:rsidRDefault="00651913" w:rsidP="00C0120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1" w:type="dxa"/>
          </w:tcPr>
          <w:p w14:paraId="19A53B97" w14:textId="1017F02D" w:rsidR="00362619" w:rsidRDefault="00362619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74BAFB0F" w14:textId="41F2C610" w:rsidR="00C30AD5" w:rsidRPr="00651913" w:rsidRDefault="00362619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77659D82" w14:textId="77777777" w:rsidTr="008E4BC0">
        <w:tc>
          <w:tcPr>
            <w:tcW w:w="461" w:type="dxa"/>
          </w:tcPr>
          <w:p w14:paraId="159B3BA2" w14:textId="3547780B" w:rsidR="00F13E2D" w:rsidRPr="008E4BC0" w:rsidRDefault="004C287D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6</w:t>
            </w:r>
          </w:p>
        </w:tc>
        <w:tc>
          <w:tcPr>
            <w:tcW w:w="6913" w:type="dxa"/>
          </w:tcPr>
          <w:p w14:paraId="6EFF171D" w14:textId="3977383D" w:rsidR="008E4BC0" w:rsidRPr="008E4BC0" w:rsidRDefault="008E4BC0" w:rsidP="008E4BC0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Forecast your new business’s finances (incl. capital expenditures, sales, equity, taxes, inventory &amp; more)</w:t>
            </w:r>
            <w:r w:rsidR="00AD066C">
              <w:rPr>
                <w:rFonts w:ascii="Arial" w:hAnsi="Arial" w:cs="Arial"/>
              </w:rPr>
              <w:t>,</w:t>
            </w:r>
            <w:r w:rsidRPr="008E4BC0">
              <w:rPr>
                <w:rFonts w:ascii="Arial" w:hAnsi="Arial" w:cs="Arial"/>
              </w:rPr>
              <w:t xml:space="preserve"> with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  <w:highlight w:val="yellow"/>
              </w:rPr>
              <w:t>.</w:t>
            </w:r>
            <w:r w:rsidR="00362619">
              <w:rPr>
                <w:rFonts w:ascii="Arial" w:hAnsi="Arial" w:cs="Arial"/>
                <w:highlight w:val="yellow"/>
              </w:rPr>
              <w:t xml:space="preserve"> </w:t>
            </w:r>
            <w:r w:rsidRPr="008E4BC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2678A3D7" w:rsidR="00F13E2D" w:rsidRPr="008E4BC0" w:rsidRDefault="00F13E2D" w:rsidP="00233C03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0E4AF7CA" w14:textId="77777777" w:rsidR="005B6002" w:rsidRDefault="00362619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AB5B175" w14:textId="25C7D4B7" w:rsidR="00362619" w:rsidRPr="00651913" w:rsidRDefault="00362619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F13E2D" w:rsidRPr="00651913" w14:paraId="315CA3B9" w14:textId="77777777" w:rsidTr="008E4BC0">
        <w:tc>
          <w:tcPr>
            <w:tcW w:w="461" w:type="dxa"/>
          </w:tcPr>
          <w:p w14:paraId="1058736C" w14:textId="74C7EFCD" w:rsidR="00F13E2D" w:rsidRPr="008E4BC0" w:rsidRDefault="004C287D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7</w:t>
            </w:r>
          </w:p>
        </w:tc>
        <w:tc>
          <w:tcPr>
            <w:tcW w:w="6913" w:type="dxa"/>
          </w:tcPr>
          <w:p w14:paraId="541FCB33" w14:textId="1387CA12" w:rsidR="008E4BC0" w:rsidRPr="008E4BC0" w:rsidRDefault="008E4BC0" w:rsidP="008E4BC0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 xml:space="preserve">Manage a nonprofit? Find tools like Mission Canvas, </w:t>
            </w:r>
            <w:r w:rsidR="00AD066C">
              <w:rPr>
                <w:rFonts w:ascii="Arial" w:hAnsi="Arial" w:cs="Arial"/>
              </w:rPr>
              <w:t>b</w:t>
            </w:r>
            <w:r w:rsidRPr="008E4BC0">
              <w:rPr>
                <w:rFonts w:ascii="Arial" w:hAnsi="Arial" w:cs="Arial"/>
              </w:rPr>
              <w:t xml:space="preserve">ylaws </w:t>
            </w:r>
            <w:r w:rsidR="00AD066C">
              <w:rPr>
                <w:rFonts w:ascii="Arial" w:hAnsi="Arial" w:cs="Arial"/>
              </w:rPr>
              <w:t>t</w:t>
            </w:r>
            <w:r w:rsidRPr="008E4BC0">
              <w:rPr>
                <w:rFonts w:ascii="Arial" w:hAnsi="Arial" w:cs="Arial"/>
              </w:rPr>
              <w:t xml:space="preserve">emplates &amp; </w:t>
            </w:r>
            <w:r w:rsidR="00AD066C">
              <w:rPr>
                <w:rFonts w:ascii="Arial" w:hAnsi="Arial" w:cs="Arial"/>
              </w:rPr>
              <w:t>p</w:t>
            </w:r>
            <w:r w:rsidRPr="008E4BC0">
              <w:rPr>
                <w:rFonts w:ascii="Arial" w:hAnsi="Arial" w:cs="Arial"/>
              </w:rPr>
              <w:t xml:space="preserve">itch </w:t>
            </w:r>
            <w:r w:rsidR="00AD066C">
              <w:rPr>
                <w:rFonts w:ascii="Arial" w:hAnsi="Arial" w:cs="Arial"/>
              </w:rPr>
              <w:t>d</w:t>
            </w:r>
            <w:r w:rsidRPr="008E4BC0">
              <w:rPr>
                <w:rFonts w:ascii="Arial" w:hAnsi="Arial" w:cs="Arial"/>
              </w:rPr>
              <w:t xml:space="preserve">ecks in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8E4BC0">
              <w:rPr>
                <w:rFonts w:ascii="Arial" w:hAnsi="Arial" w:cs="Arial"/>
              </w:rPr>
              <w:t xml:space="preserve">. </w:t>
            </w:r>
            <w:r w:rsidRPr="008E4BC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0FAB1AD8" w:rsidR="00F13E2D" w:rsidRPr="008E4BC0" w:rsidRDefault="00F13E2D" w:rsidP="00316F56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4C7BB95E" w14:textId="77777777" w:rsidR="00A26190" w:rsidRDefault="00362619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64276D75" w:rsidR="00362619" w:rsidRPr="00651913" w:rsidRDefault="00362619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316F56" w:rsidRPr="00651913" w14:paraId="25B5BCCC" w14:textId="77777777" w:rsidTr="008E4BC0">
        <w:tc>
          <w:tcPr>
            <w:tcW w:w="461" w:type="dxa"/>
          </w:tcPr>
          <w:p w14:paraId="42AD62C3" w14:textId="1040BFA2" w:rsidR="00316F56" w:rsidRPr="008E4BC0" w:rsidRDefault="00316F56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8</w:t>
            </w:r>
          </w:p>
        </w:tc>
        <w:tc>
          <w:tcPr>
            <w:tcW w:w="6913" w:type="dxa"/>
          </w:tcPr>
          <w:p w14:paraId="1F3E3AF0" w14:textId="5B5FD2CE" w:rsidR="008E4BC0" w:rsidRPr="008E4BC0" w:rsidRDefault="008E4BC0" w:rsidP="008E4BC0">
            <w:pPr>
              <w:rPr>
                <w:rFonts w:ascii="Arial" w:hAnsi="Arial" w:cs="Arial"/>
              </w:rPr>
            </w:pP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="00D92239">
              <w:rPr>
                <w:rFonts w:ascii="Arial" w:hAnsi="Arial" w:cs="Arial"/>
              </w:rPr>
              <w:t xml:space="preserve"> has</w:t>
            </w:r>
            <w:r w:rsidRPr="008E4BC0">
              <w:rPr>
                <w:rFonts w:ascii="Arial" w:hAnsi="Arial" w:cs="Arial"/>
              </w:rPr>
              <w:t xml:space="preserve"> free access to do-it-yourself planning tools—start, manage &amp; optimize your business.</w:t>
            </w:r>
            <w:r w:rsidRPr="008E4BC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10B2989A" w14:textId="77777777" w:rsidR="00316F56" w:rsidRPr="008E4BC0" w:rsidRDefault="00316F56" w:rsidP="00316F56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6467EFE7" w14:textId="5673F89A" w:rsidR="00362619" w:rsidRDefault="00362619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1C22594" w14:textId="349572F5" w:rsidR="00316F56" w:rsidRDefault="00362619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E95038B" w14:textId="710DAC3C" w:rsidR="00362619" w:rsidRDefault="00362619" w:rsidP="004569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316F56" w:rsidRPr="00651913" w14:paraId="7E401BFD" w14:textId="77777777" w:rsidTr="008E4BC0">
        <w:tc>
          <w:tcPr>
            <w:tcW w:w="461" w:type="dxa"/>
          </w:tcPr>
          <w:p w14:paraId="481894A8" w14:textId="05E4AC89" w:rsidR="00316F56" w:rsidRPr="008E4BC0" w:rsidRDefault="00316F56" w:rsidP="00545E0B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>9</w:t>
            </w:r>
          </w:p>
        </w:tc>
        <w:tc>
          <w:tcPr>
            <w:tcW w:w="6913" w:type="dxa"/>
          </w:tcPr>
          <w:p w14:paraId="20EFEA74" w14:textId="77777777" w:rsidR="00316F56" w:rsidRPr="008E4BC0" w:rsidRDefault="008E4BC0" w:rsidP="00316F56">
            <w:pPr>
              <w:rPr>
                <w:rFonts w:ascii="Arial" w:hAnsi="Arial" w:cs="Arial"/>
              </w:rPr>
            </w:pPr>
            <w:r w:rsidRPr="008E4BC0">
              <w:rPr>
                <w:rFonts w:ascii="Arial" w:hAnsi="Arial" w:cs="Arial"/>
              </w:rPr>
              <w:t xml:space="preserve">Get that loan. Order that equipment. Open that new facility. </w:t>
            </w:r>
            <w:r w:rsidRPr="00166143">
              <w:rPr>
                <w:rFonts w:ascii="Arial" w:hAnsi="Arial" w:cs="Arial"/>
                <w:i/>
                <w:iCs/>
              </w:rPr>
              <w:t>Gale Business: Plan Builder</w:t>
            </w:r>
            <w:r w:rsidRPr="00922AC4">
              <w:rPr>
                <w:rFonts w:ascii="Arial" w:hAnsi="Arial" w:cs="Arial"/>
              </w:rPr>
              <w:t xml:space="preserve"> </w:t>
            </w:r>
            <w:r w:rsidRPr="008E4BC0">
              <w:rPr>
                <w:rFonts w:ascii="Arial" w:hAnsi="Arial" w:cs="Arial"/>
              </w:rPr>
              <w:t xml:space="preserve">offers guidance on how to gain access to capital and grow your business. </w:t>
            </w:r>
            <w:r w:rsidRPr="008E4BC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20BD3DC" w14:textId="6AFDAD58" w:rsidR="008E4BC0" w:rsidRPr="008E4BC0" w:rsidRDefault="008E4BC0" w:rsidP="00316F56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57027074" w14:textId="77777777" w:rsidR="00316F56" w:rsidRDefault="00362619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9119990" w14:textId="77777777" w:rsidR="00362619" w:rsidRDefault="00362619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4ACB8F2A" w14:textId="246C972A" w:rsidR="00362619" w:rsidRDefault="00362619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8E4BC0">
        <w:tc>
          <w:tcPr>
            <w:tcW w:w="461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13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1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8E4BC0">
        <w:tc>
          <w:tcPr>
            <w:tcW w:w="461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13" w:type="dxa"/>
          </w:tcPr>
          <w:p w14:paraId="4759C037" w14:textId="69164734" w:rsidR="008E4BC0" w:rsidRPr="00A52D92" w:rsidRDefault="008E4BC0" w:rsidP="008E4BC0">
            <w:pPr>
              <w:rPr>
                <w:rFonts w:ascii="Arial" w:hAnsi="Arial" w:cs="Arial"/>
              </w:rPr>
            </w:pPr>
            <w:r w:rsidRPr="00A52D92">
              <w:rPr>
                <w:rFonts w:ascii="Arial" w:hAnsi="Arial" w:cs="Arial"/>
              </w:rPr>
              <w:t xml:space="preserve">Set up an account in </w:t>
            </w:r>
            <w:r w:rsidRPr="00C774B4">
              <w:rPr>
                <w:rFonts w:ascii="Arial" w:hAnsi="Arial" w:cs="Arial"/>
              </w:rPr>
              <w:t>Gale Business: Plan Builder</w:t>
            </w:r>
            <w:r w:rsidRPr="00A52D92">
              <w:rPr>
                <w:rFonts w:ascii="Arial" w:hAnsi="Arial" w:cs="Arial"/>
              </w:rPr>
              <w:t xml:space="preserve"> and access the online dashboard for step-by-step guidance. </w:t>
            </w:r>
          </w:p>
          <w:p w14:paraId="396C3A6C" w14:textId="00228520" w:rsidR="0096473B" w:rsidRPr="00A52D92" w:rsidRDefault="0096473B" w:rsidP="007C172B">
            <w:pPr>
              <w:rPr>
                <w:rFonts w:ascii="Arial" w:hAnsi="Arial" w:cs="Arial"/>
              </w:rPr>
            </w:pPr>
            <w:r w:rsidRPr="00A52D92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A52D92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1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8E4BC0">
        <w:tc>
          <w:tcPr>
            <w:tcW w:w="461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13" w:type="dxa"/>
          </w:tcPr>
          <w:p w14:paraId="3D60B88A" w14:textId="06270082" w:rsidR="0096473B" w:rsidRPr="00A52D92" w:rsidRDefault="008E4BC0" w:rsidP="00A021BF">
            <w:pPr>
              <w:rPr>
                <w:rFonts w:ascii="Arial" w:hAnsi="Arial" w:cs="Arial"/>
              </w:rPr>
            </w:pPr>
            <w:r w:rsidRPr="00A52D92">
              <w:rPr>
                <w:rFonts w:ascii="Arial" w:hAnsi="Arial" w:cs="Arial"/>
              </w:rPr>
              <w:t xml:space="preserve">Find </w:t>
            </w:r>
            <w:r w:rsidR="00D92239">
              <w:rPr>
                <w:rFonts w:ascii="Arial" w:hAnsi="Arial" w:cs="Arial"/>
              </w:rPr>
              <w:t>the</w:t>
            </w:r>
            <w:r w:rsidR="00D92239" w:rsidRPr="00A52D92">
              <w:rPr>
                <w:rFonts w:ascii="Arial" w:hAnsi="Arial" w:cs="Arial"/>
              </w:rPr>
              <w:t xml:space="preserve"> </w:t>
            </w:r>
            <w:r w:rsidRPr="00A52D92">
              <w:rPr>
                <w:rFonts w:ascii="Arial" w:hAnsi="Arial" w:cs="Arial"/>
              </w:rPr>
              <w:t>planning tools you need to start your new venture</w:t>
            </w:r>
            <w:r w:rsidR="00D92239">
              <w:rPr>
                <w:rFonts w:ascii="Arial" w:hAnsi="Arial" w:cs="Arial"/>
              </w:rPr>
              <w:t>,</w:t>
            </w:r>
            <w:r w:rsidRPr="00A52D92">
              <w:rPr>
                <w:rFonts w:ascii="Arial" w:hAnsi="Arial" w:cs="Arial"/>
              </w:rPr>
              <w:t xml:space="preserve"> in </w:t>
            </w:r>
            <w:r w:rsidRPr="00C774B4">
              <w:rPr>
                <w:rFonts w:ascii="Arial" w:hAnsi="Arial" w:cs="Arial"/>
              </w:rPr>
              <w:t>Gale Business: Plan Builder</w:t>
            </w:r>
            <w:r w:rsidRPr="00A52D92">
              <w:rPr>
                <w:rFonts w:ascii="Arial" w:hAnsi="Arial" w:cs="Arial"/>
              </w:rPr>
              <w:t>.</w:t>
            </w:r>
            <w:r w:rsidR="00784D79" w:rsidRPr="00A52D92">
              <w:rPr>
                <w:rFonts w:ascii="Arial" w:hAnsi="Arial" w:cs="Arial"/>
              </w:rPr>
              <w:t xml:space="preserve"> </w:t>
            </w:r>
            <w:r w:rsidR="00420627" w:rsidRPr="00A52D92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1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8E4BC0">
        <w:tc>
          <w:tcPr>
            <w:tcW w:w="461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13" w:type="dxa"/>
          </w:tcPr>
          <w:p w14:paraId="425F69F8" w14:textId="171C2CD0" w:rsidR="0096473B" w:rsidRPr="00A52D92" w:rsidRDefault="008E4BC0" w:rsidP="008E4BC0">
            <w:pPr>
              <w:rPr>
                <w:rFonts w:ascii="Arial" w:hAnsi="Arial" w:cs="Arial"/>
              </w:rPr>
            </w:pPr>
            <w:r w:rsidRPr="00A52D92">
              <w:rPr>
                <w:rFonts w:ascii="Arial" w:hAnsi="Arial" w:cs="Arial"/>
              </w:rPr>
              <w:t xml:space="preserve">Access free tools and templates to develop a business plan and other key documents. </w:t>
            </w:r>
            <w:r w:rsidRPr="00C774B4">
              <w:rPr>
                <w:rFonts w:ascii="Arial" w:hAnsi="Arial" w:cs="Arial"/>
              </w:rPr>
              <w:t>Gale Business: Plan Builder</w:t>
            </w:r>
            <w:r w:rsidRPr="00A52D92">
              <w:rPr>
                <w:rFonts w:ascii="Arial" w:hAnsi="Arial" w:cs="Arial"/>
              </w:rPr>
              <w:t xml:space="preserve"> makes it easy. </w:t>
            </w:r>
            <w:r w:rsidR="005F643E" w:rsidRPr="00A52D92">
              <w:rPr>
                <w:rFonts w:ascii="Arial" w:hAnsi="Arial" w:cs="Arial"/>
              </w:rPr>
              <w:t xml:space="preserve"> </w:t>
            </w:r>
            <w:r w:rsidR="00EF011B" w:rsidRPr="00A52D92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A52D92">
              <w:rPr>
                <w:rFonts w:ascii="Arial" w:hAnsi="Arial" w:cs="Arial"/>
              </w:rPr>
              <w:br/>
            </w:r>
          </w:p>
        </w:tc>
        <w:tc>
          <w:tcPr>
            <w:tcW w:w="1261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EF699" w14:textId="77777777" w:rsidR="006A74E8" w:rsidRDefault="006A74E8" w:rsidP="00412AF9">
      <w:pPr>
        <w:spacing w:after="0" w:line="240" w:lineRule="auto"/>
      </w:pPr>
      <w:r>
        <w:separator/>
      </w:r>
    </w:p>
  </w:endnote>
  <w:endnote w:type="continuationSeparator" w:id="0">
    <w:p w14:paraId="469E53FA" w14:textId="77777777" w:rsidR="006A74E8" w:rsidRDefault="006A74E8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DF1CA6" w14:textId="77777777" w:rsidR="006A74E8" w:rsidRDefault="006A74E8" w:rsidP="00412AF9">
      <w:pPr>
        <w:spacing w:after="0" w:line="240" w:lineRule="auto"/>
      </w:pPr>
      <w:r>
        <w:separator/>
      </w:r>
    </w:p>
  </w:footnote>
  <w:footnote w:type="continuationSeparator" w:id="0">
    <w:p w14:paraId="555B5E2E" w14:textId="77777777" w:rsidR="006A74E8" w:rsidRDefault="006A74E8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4C63C337" w:rsidR="00412AF9" w:rsidRDefault="00E121E1" w:rsidP="0030696A">
    <w:pPr>
      <w:pStyle w:val="Header"/>
      <w:tabs>
        <w:tab w:val="clear" w:pos="9360"/>
      </w:tabs>
      <w:jc w:val="both"/>
    </w:pPr>
    <w:r w:rsidRPr="00E121E1">
      <w:rPr>
        <w:noProof/>
      </w:rPr>
      <w:drawing>
        <wp:anchor distT="0" distB="0" distL="114300" distR="114300" simplePos="0" relativeHeight="251658240" behindDoc="0" locked="0" layoutInCell="1" allowOverlap="1" wp14:anchorId="3C3A3D3F" wp14:editId="2416ED6F">
          <wp:simplePos x="0" y="0"/>
          <wp:positionH relativeFrom="column">
            <wp:posOffset>4638675</wp:posOffset>
          </wp:positionH>
          <wp:positionV relativeFrom="paragraph">
            <wp:posOffset>-114300</wp:posOffset>
          </wp:positionV>
          <wp:extent cx="1523365" cy="66929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3365" cy="6692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6D2519E8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CA5AD8"/>
    <w:multiLevelType w:val="hybridMultilevel"/>
    <w:tmpl w:val="BB9E3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62F24"/>
    <w:rsid w:val="000823E2"/>
    <w:rsid w:val="000965D2"/>
    <w:rsid w:val="000D0A2C"/>
    <w:rsid w:val="000D7090"/>
    <w:rsid w:val="000E23CB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66143"/>
    <w:rsid w:val="001851EA"/>
    <w:rsid w:val="00191C2B"/>
    <w:rsid w:val="00192B59"/>
    <w:rsid w:val="001A40B4"/>
    <w:rsid w:val="001A4590"/>
    <w:rsid w:val="001B30B8"/>
    <w:rsid w:val="001C1C32"/>
    <w:rsid w:val="001C2050"/>
    <w:rsid w:val="001C47B6"/>
    <w:rsid w:val="001C4CC2"/>
    <w:rsid w:val="001D0730"/>
    <w:rsid w:val="001D411C"/>
    <w:rsid w:val="001F4ED3"/>
    <w:rsid w:val="0020111B"/>
    <w:rsid w:val="00210DDB"/>
    <w:rsid w:val="00233C03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6F56"/>
    <w:rsid w:val="00317BD9"/>
    <w:rsid w:val="00323164"/>
    <w:rsid w:val="00323339"/>
    <w:rsid w:val="00330886"/>
    <w:rsid w:val="00350C29"/>
    <w:rsid w:val="0035246E"/>
    <w:rsid w:val="00354CB8"/>
    <w:rsid w:val="00355A0B"/>
    <w:rsid w:val="00362273"/>
    <w:rsid w:val="00362619"/>
    <w:rsid w:val="00364985"/>
    <w:rsid w:val="00371D24"/>
    <w:rsid w:val="003727B9"/>
    <w:rsid w:val="00373AFA"/>
    <w:rsid w:val="00375E0A"/>
    <w:rsid w:val="00380054"/>
    <w:rsid w:val="0038219D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6206"/>
    <w:rsid w:val="00412AF9"/>
    <w:rsid w:val="00420627"/>
    <w:rsid w:val="00424BDA"/>
    <w:rsid w:val="00440B1F"/>
    <w:rsid w:val="00444F42"/>
    <w:rsid w:val="00453A0F"/>
    <w:rsid w:val="004569BB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C391A"/>
    <w:rsid w:val="004E40A9"/>
    <w:rsid w:val="004E431A"/>
    <w:rsid w:val="004E5301"/>
    <w:rsid w:val="00504BC1"/>
    <w:rsid w:val="0050561E"/>
    <w:rsid w:val="0051163B"/>
    <w:rsid w:val="00514B9F"/>
    <w:rsid w:val="005242F8"/>
    <w:rsid w:val="00535412"/>
    <w:rsid w:val="00544958"/>
    <w:rsid w:val="00545E0B"/>
    <w:rsid w:val="00546398"/>
    <w:rsid w:val="00547D1D"/>
    <w:rsid w:val="00547DED"/>
    <w:rsid w:val="00550CC2"/>
    <w:rsid w:val="00554EAA"/>
    <w:rsid w:val="00562CDD"/>
    <w:rsid w:val="00564B7C"/>
    <w:rsid w:val="00593931"/>
    <w:rsid w:val="005A23E6"/>
    <w:rsid w:val="005B554F"/>
    <w:rsid w:val="005B6002"/>
    <w:rsid w:val="005C225A"/>
    <w:rsid w:val="005D1E2D"/>
    <w:rsid w:val="005D2BDC"/>
    <w:rsid w:val="005D4BFF"/>
    <w:rsid w:val="005D6F5B"/>
    <w:rsid w:val="005E0F4E"/>
    <w:rsid w:val="005F643E"/>
    <w:rsid w:val="00601148"/>
    <w:rsid w:val="006028F7"/>
    <w:rsid w:val="006052BE"/>
    <w:rsid w:val="00610074"/>
    <w:rsid w:val="00610248"/>
    <w:rsid w:val="00611C5A"/>
    <w:rsid w:val="006159FD"/>
    <w:rsid w:val="00624183"/>
    <w:rsid w:val="00624698"/>
    <w:rsid w:val="00641F53"/>
    <w:rsid w:val="00651913"/>
    <w:rsid w:val="0066587E"/>
    <w:rsid w:val="00665F2B"/>
    <w:rsid w:val="0066604D"/>
    <w:rsid w:val="00681B74"/>
    <w:rsid w:val="00693151"/>
    <w:rsid w:val="006A19C5"/>
    <w:rsid w:val="006A5682"/>
    <w:rsid w:val="006A74E8"/>
    <w:rsid w:val="006C7534"/>
    <w:rsid w:val="006D0D3D"/>
    <w:rsid w:val="006D5128"/>
    <w:rsid w:val="006D6613"/>
    <w:rsid w:val="006E1590"/>
    <w:rsid w:val="006F324A"/>
    <w:rsid w:val="006F32E4"/>
    <w:rsid w:val="006F44FA"/>
    <w:rsid w:val="006F6C11"/>
    <w:rsid w:val="006F7731"/>
    <w:rsid w:val="00710AF9"/>
    <w:rsid w:val="007176C3"/>
    <w:rsid w:val="007300D0"/>
    <w:rsid w:val="007437F5"/>
    <w:rsid w:val="00752016"/>
    <w:rsid w:val="00763F9F"/>
    <w:rsid w:val="007641F2"/>
    <w:rsid w:val="00784D79"/>
    <w:rsid w:val="0078532C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74C4"/>
    <w:rsid w:val="008218E6"/>
    <w:rsid w:val="00826BE7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B0100"/>
    <w:rsid w:val="008D34DF"/>
    <w:rsid w:val="008E2967"/>
    <w:rsid w:val="008E4BC0"/>
    <w:rsid w:val="008E6580"/>
    <w:rsid w:val="008E726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2AC4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9F1D9C"/>
    <w:rsid w:val="00A021BF"/>
    <w:rsid w:val="00A06659"/>
    <w:rsid w:val="00A16B59"/>
    <w:rsid w:val="00A239CC"/>
    <w:rsid w:val="00A26190"/>
    <w:rsid w:val="00A2771E"/>
    <w:rsid w:val="00A30CCF"/>
    <w:rsid w:val="00A52309"/>
    <w:rsid w:val="00A52D92"/>
    <w:rsid w:val="00A66230"/>
    <w:rsid w:val="00A82DA1"/>
    <w:rsid w:val="00A846DB"/>
    <w:rsid w:val="00A90611"/>
    <w:rsid w:val="00AB2B62"/>
    <w:rsid w:val="00AB5EEE"/>
    <w:rsid w:val="00AB7765"/>
    <w:rsid w:val="00AC04DE"/>
    <w:rsid w:val="00AC1DC7"/>
    <w:rsid w:val="00AC4ED1"/>
    <w:rsid w:val="00AD066C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D5841"/>
    <w:rsid w:val="00BE3614"/>
    <w:rsid w:val="00BF3106"/>
    <w:rsid w:val="00BF75DF"/>
    <w:rsid w:val="00C0120B"/>
    <w:rsid w:val="00C110AF"/>
    <w:rsid w:val="00C16DD9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774B4"/>
    <w:rsid w:val="00C875F4"/>
    <w:rsid w:val="00C90521"/>
    <w:rsid w:val="00C918F5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05E5A"/>
    <w:rsid w:val="00D107BC"/>
    <w:rsid w:val="00D43981"/>
    <w:rsid w:val="00D47854"/>
    <w:rsid w:val="00D51144"/>
    <w:rsid w:val="00D52C93"/>
    <w:rsid w:val="00D55FB5"/>
    <w:rsid w:val="00D60322"/>
    <w:rsid w:val="00D652D0"/>
    <w:rsid w:val="00D670A7"/>
    <w:rsid w:val="00D67377"/>
    <w:rsid w:val="00D72409"/>
    <w:rsid w:val="00D773C8"/>
    <w:rsid w:val="00D8224D"/>
    <w:rsid w:val="00D851B6"/>
    <w:rsid w:val="00D86102"/>
    <w:rsid w:val="00D92239"/>
    <w:rsid w:val="00DA7AFA"/>
    <w:rsid w:val="00DB7611"/>
    <w:rsid w:val="00DC075C"/>
    <w:rsid w:val="00DC1CBD"/>
    <w:rsid w:val="00DD10BE"/>
    <w:rsid w:val="00DE5356"/>
    <w:rsid w:val="00DF0779"/>
    <w:rsid w:val="00E104A7"/>
    <w:rsid w:val="00E121E1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91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918F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D5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it.l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Olivier, Meghan C</cp:lastModifiedBy>
  <cp:revision>2</cp:revision>
  <cp:lastPrinted>2016-01-22T19:24:00Z</cp:lastPrinted>
  <dcterms:created xsi:type="dcterms:W3CDTF">2020-08-27T18:47:00Z</dcterms:created>
  <dcterms:modified xsi:type="dcterms:W3CDTF">2020-08-27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